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30F6E7" w14:textId="77777777" w:rsidR="00DF56DD" w:rsidRPr="00DF56DD" w:rsidRDefault="00DF56DD" w:rsidP="00200014">
      <w:pPr>
        <w:jc w:val="center"/>
        <w:rPr>
          <w:b/>
          <w:bCs/>
          <w:sz w:val="32"/>
          <w:szCs w:val="28"/>
          <w:u w:val="single"/>
        </w:rPr>
      </w:pPr>
      <w:r w:rsidRPr="00DF56DD">
        <w:rPr>
          <w:b/>
          <w:bCs/>
          <w:sz w:val="32"/>
          <w:szCs w:val="28"/>
          <w:u w:val="single"/>
        </w:rPr>
        <w:t>19</w:t>
      </w:r>
      <w:r w:rsidRPr="00DF56DD">
        <w:rPr>
          <w:b/>
          <w:bCs/>
          <w:sz w:val="32"/>
          <w:szCs w:val="28"/>
          <w:u w:val="single"/>
          <w:vertAlign w:val="superscript"/>
        </w:rPr>
        <w:t>th</w:t>
      </w:r>
      <w:r w:rsidRPr="00DF56DD">
        <w:rPr>
          <w:b/>
          <w:bCs/>
          <w:sz w:val="32"/>
          <w:szCs w:val="28"/>
          <w:u w:val="single"/>
        </w:rPr>
        <w:t xml:space="preserve"> Academic Sessions University of Ruhuna 2022</w:t>
      </w:r>
    </w:p>
    <w:p w14:paraId="0D7CD636" w14:textId="77777777" w:rsidR="00817AF5" w:rsidRPr="00DF56DD" w:rsidRDefault="00200014" w:rsidP="00200014">
      <w:pPr>
        <w:jc w:val="center"/>
        <w:rPr>
          <w:b/>
          <w:bCs/>
          <w:sz w:val="24"/>
          <w:szCs w:val="24"/>
          <w:u w:val="single"/>
        </w:rPr>
      </w:pPr>
      <w:r w:rsidRPr="00DF56DD">
        <w:rPr>
          <w:b/>
          <w:bCs/>
          <w:sz w:val="24"/>
          <w:szCs w:val="24"/>
          <w:u w:val="single"/>
        </w:rPr>
        <w:t>A guide to use the Conference Management System (CMT)</w:t>
      </w:r>
    </w:p>
    <w:p w14:paraId="09328460" w14:textId="77777777" w:rsidR="00200014" w:rsidRDefault="00200014" w:rsidP="007B7BE1">
      <w:pPr>
        <w:pStyle w:val="ListParagraph"/>
        <w:numPr>
          <w:ilvl w:val="0"/>
          <w:numId w:val="2"/>
        </w:numPr>
        <w:jc w:val="both"/>
      </w:pPr>
      <w:r>
        <w:t xml:space="preserve">Use the following link to access to the Microsoft </w:t>
      </w:r>
      <w:r w:rsidRPr="00200014">
        <w:t>Conference Management System (CMT)</w:t>
      </w:r>
    </w:p>
    <w:p w14:paraId="720D1789" w14:textId="77777777" w:rsidR="00200014" w:rsidRDefault="001B0023" w:rsidP="00200014">
      <w:pPr>
        <w:pStyle w:val="ListParagraph"/>
        <w:jc w:val="both"/>
      </w:pPr>
      <w:hyperlink r:id="rId7" w:history="1">
        <w:r w:rsidR="00200014" w:rsidRPr="00230EA1">
          <w:rPr>
            <w:rStyle w:val="Hyperlink"/>
          </w:rPr>
          <w:t>https://cmt3.research.microsoft.com</w:t>
        </w:r>
      </w:hyperlink>
    </w:p>
    <w:p w14:paraId="7B4CD99A" w14:textId="77777777" w:rsidR="007B7BE1" w:rsidRDefault="007B7BE1" w:rsidP="007B7BE1">
      <w:pPr>
        <w:pStyle w:val="ListParagraph"/>
        <w:numPr>
          <w:ilvl w:val="0"/>
          <w:numId w:val="2"/>
        </w:numPr>
        <w:jc w:val="both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1312" behindDoc="0" locked="0" layoutInCell="1" allowOverlap="1" wp14:anchorId="56D9E28E" wp14:editId="7FD53D5F">
                <wp:simplePos x="0" y="0"/>
                <wp:positionH relativeFrom="column">
                  <wp:posOffset>685800</wp:posOffset>
                </wp:positionH>
                <wp:positionV relativeFrom="paragraph">
                  <wp:posOffset>420370</wp:posOffset>
                </wp:positionV>
                <wp:extent cx="4572000" cy="3971925"/>
                <wp:effectExtent l="0" t="0" r="0" b="9525"/>
                <wp:wrapNone/>
                <wp:docPr id="5" name="Group 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572000" cy="3971925"/>
                          <a:chOff x="0" y="0"/>
                          <a:chExt cx="4572000" cy="3971925"/>
                        </a:xfrm>
                      </wpg:grpSpPr>
                      <pic:pic xmlns:pic="http://schemas.openxmlformats.org/drawingml/2006/picture">
                        <pic:nvPicPr>
                          <pic:cNvPr id="1" name="Picture 1"/>
                          <pic:cNvPicPr>
                            <a:picLocks noChangeAspect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72000" cy="397192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" name="Text Box 3"/>
                        <wps:cNvSpPr txBox="1"/>
                        <wps:spPr>
                          <a:xfrm>
                            <a:off x="228600" y="685800"/>
                            <a:ext cx="4229100" cy="2171700"/>
                          </a:xfrm>
                          <a:prstGeom prst="rect">
                            <a:avLst/>
                          </a:prstGeom>
                          <a:noFill/>
                          <a:ln w="19050">
                            <a:solidFill>
                              <a:srgbClr val="FF0000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781A3AED" w14:textId="77777777" w:rsidR="007B7BE1" w:rsidRPr="007B7BE1" w:rsidRDefault="007B7BE1">
                              <w:pPr>
                                <w:rPr>
                                  <w:b/>
                                  <w:bCs/>
                                  <w:color w:val="FF0000"/>
                                  <w:sz w:val="28"/>
                                  <w:szCs w:val="26"/>
                                </w:rPr>
                              </w:pPr>
                              <w:r w:rsidRPr="007B7BE1">
                                <w:rPr>
                                  <w:b/>
                                  <w:bCs/>
                                  <w:color w:val="FF0000"/>
                                  <w:sz w:val="28"/>
                                  <w:szCs w:val="26"/>
                                </w:rPr>
                                <w:t>1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" name="Text Box 4"/>
                        <wps:cNvSpPr txBox="1"/>
                        <wps:spPr>
                          <a:xfrm>
                            <a:off x="2286000" y="3429000"/>
                            <a:ext cx="1943100" cy="457200"/>
                          </a:xfrm>
                          <a:prstGeom prst="rect">
                            <a:avLst/>
                          </a:prstGeom>
                          <a:noFill/>
                          <a:ln w="19050">
                            <a:solidFill>
                              <a:srgbClr val="FF0000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1FE4CC46" w14:textId="77777777" w:rsidR="007B7BE1" w:rsidRPr="007B7BE1" w:rsidRDefault="007B7BE1" w:rsidP="007B7BE1">
                              <w:pPr>
                                <w:rPr>
                                  <w:b/>
                                  <w:bCs/>
                                  <w:color w:val="FF0000"/>
                                  <w:sz w:val="28"/>
                                  <w:szCs w:val="26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color w:val="FF0000"/>
                                  <w:sz w:val="28"/>
                                  <w:szCs w:val="26"/>
                                </w:rPr>
                                <w:t>2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56D9E28E" id="Group 5" o:spid="_x0000_s1026" style="position:absolute;left:0;text-align:left;margin-left:54pt;margin-top:33.1pt;width:5in;height:312.75pt;z-index:251661312" coordsize="45720,39719" o:gfxdata="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FNtaWxlAAAFkAMAAgAAABQAABCekAQAAgAAABQAABCykpEAAgAAAAMx&#10;OAAAkpIAAgAAAAMxOAAA6hwABwAACAwAAAiSAAAAABzqAAAAC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" o:spid="_x0000_s1027" type="#_x0000_t75" style="position:absolute;width:45720;height:3971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">
                  <v:imagedata r:id="rId9" o:title="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3" o:spid="_x0000_s1028" type="#_x0000_t202" style="position:absolute;left:2286;top:6858;width:42291;height:217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" filled="f" strokecolor="red" strokeweight="1.5pt">
                  <v:textbox>
                    <w:txbxContent>
                      <w:p w14:paraId="781A3AED" w14:textId="77777777" w:rsidR="007B7BE1" w:rsidRPr="007B7BE1" w:rsidRDefault="007B7BE1">
                        <w:pPr>
                          <w:rPr>
                            <w:b/>
                            <w:bCs/>
                            <w:color w:val="FF0000"/>
                            <w:sz w:val="28"/>
                            <w:szCs w:val="26"/>
                          </w:rPr>
                        </w:pPr>
                        <w:r w:rsidRPr="007B7BE1">
                          <w:rPr>
                            <w:b/>
                            <w:bCs/>
                            <w:color w:val="FF0000"/>
                            <w:sz w:val="28"/>
                            <w:szCs w:val="26"/>
                          </w:rPr>
                          <w:t>1</w:t>
                        </w:r>
                      </w:p>
                    </w:txbxContent>
                  </v:textbox>
                </v:shape>
                <v:shape id="Text Box 4" o:spid="_x0000_s1029" type="#_x0000_t202" style="position:absolute;left:22860;top:34290;width:19431;height:45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" filled="f" strokecolor="red" strokeweight="1.5pt">
                  <v:textbox>
                    <w:txbxContent>
                      <w:p w14:paraId="1FE4CC46" w14:textId="77777777" w:rsidR="007B7BE1" w:rsidRPr="007B7BE1" w:rsidRDefault="007B7BE1" w:rsidP="007B7BE1">
                        <w:pPr>
                          <w:rPr>
                            <w:b/>
                            <w:bCs/>
                            <w:color w:val="FF0000"/>
                            <w:sz w:val="28"/>
                            <w:szCs w:val="26"/>
                          </w:rPr>
                        </w:pPr>
                        <w:r>
                          <w:rPr>
                            <w:b/>
                            <w:bCs/>
                            <w:color w:val="FF0000"/>
                            <w:sz w:val="28"/>
                            <w:szCs w:val="26"/>
                          </w:rPr>
                          <w:t>2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>
        <w:t xml:space="preserve">If you are already having an account log into the CMT using your login credentials </w:t>
      </w:r>
      <w:r w:rsidRPr="007B7BE1">
        <w:rPr>
          <w:b/>
          <w:bCs/>
          <w:color w:val="FF0000"/>
        </w:rPr>
        <w:t>[1]</w:t>
      </w:r>
      <w:r w:rsidRPr="007B7BE1">
        <w:t>.</w:t>
      </w:r>
      <w:r w:rsidRPr="007B7BE1">
        <w:rPr>
          <w:color w:val="FF0000"/>
        </w:rPr>
        <w:t xml:space="preserve"> </w:t>
      </w:r>
      <w:r w:rsidRPr="007B7BE1">
        <w:t xml:space="preserve">If not </w:t>
      </w:r>
      <w:r>
        <w:t xml:space="preserve">create a new account using “Register” link </w:t>
      </w:r>
      <w:r>
        <w:rPr>
          <w:b/>
          <w:bCs/>
          <w:color w:val="FF0000"/>
        </w:rPr>
        <w:t>[2</w:t>
      </w:r>
      <w:r w:rsidRPr="007B7BE1">
        <w:rPr>
          <w:b/>
          <w:bCs/>
          <w:color w:val="FF0000"/>
        </w:rPr>
        <w:t>]</w:t>
      </w:r>
      <w:r w:rsidRPr="007B7BE1">
        <w:t>.</w:t>
      </w:r>
      <w:r>
        <w:t xml:space="preserve"> </w:t>
      </w:r>
    </w:p>
    <w:p w14:paraId="4E44EC72" w14:textId="77777777" w:rsidR="00200014" w:rsidRDefault="00200014" w:rsidP="00200014">
      <w:pPr>
        <w:jc w:val="both"/>
      </w:pPr>
    </w:p>
    <w:p w14:paraId="452FA2DC" w14:textId="77777777" w:rsidR="007B7BE1" w:rsidRDefault="007B7BE1" w:rsidP="007B7BE1">
      <w:pPr>
        <w:jc w:val="both"/>
      </w:pPr>
    </w:p>
    <w:p w14:paraId="4F87BCC5" w14:textId="77777777" w:rsidR="007B7BE1" w:rsidRPr="007B7BE1" w:rsidRDefault="007B7BE1" w:rsidP="007B7BE1"/>
    <w:p w14:paraId="2561AC28" w14:textId="77777777" w:rsidR="007B7BE1" w:rsidRPr="007B7BE1" w:rsidRDefault="007B7BE1" w:rsidP="007B7BE1"/>
    <w:p w14:paraId="2F164529" w14:textId="77777777" w:rsidR="007B7BE1" w:rsidRPr="007B7BE1" w:rsidRDefault="007B7BE1" w:rsidP="007B7BE1"/>
    <w:p w14:paraId="04680C71" w14:textId="77777777" w:rsidR="007B7BE1" w:rsidRPr="007B7BE1" w:rsidRDefault="007B7BE1" w:rsidP="007B7BE1"/>
    <w:p w14:paraId="26B1F6A9" w14:textId="77777777" w:rsidR="007B7BE1" w:rsidRPr="007B7BE1" w:rsidRDefault="007B7BE1" w:rsidP="007B7BE1"/>
    <w:p w14:paraId="1450804C" w14:textId="77777777" w:rsidR="007B7BE1" w:rsidRPr="007B7BE1" w:rsidRDefault="007B7BE1" w:rsidP="007B7BE1"/>
    <w:p w14:paraId="6F56A159" w14:textId="77777777" w:rsidR="007B7BE1" w:rsidRPr="007B7BE1" w:rsidRDefault="007B7BE1" w:rsidP="007B7BE1"/>
    <w:p w14:paraId="6978C6F2" w14:textId="77777777" w:rsidR="007B7BE1" w:rsidRPr="007B7BE1" w:rsidRDefault="007B7BE1" w:rsidP="007B7BE1"/>
    <w:p w14:paraId="5975163E" w14:textId="77777777" w:rsidR="007B7BE1" w:rsidRPr="007B7BE1" w:rsidRDefault="007B7BE1" w:rsidP="007B7BE1"/>
    <w:p w14:paraId="7BE32AAD" w14:textId="77777777" w:rsidR="007B7BE1" w:rsidRDefault="007B7BE1" w:rsidP="007B7BE1"/>
    <w:p w14:paraId="54E92D1A" w14:textId="77777777" w:rsidR="00200014" w:rsidRDefault="00200014" w:rsidP="007B7BE1"/>
    <w:p w14:paraId="10741AD6" w14:textId="77777777" w:rsidR="007B7BE1" w:rsidRDefault="007B7BE1" w:rsidP="007B7BE1">
      <w:pPr>
        <w:pStyle w:val="ListParagraph"/>
        <w:numPr>
          <w:ilvl w:val="0"/>
          <w:numId w:val="2"/>
        </w:numPr>
      </w:pPr>
      <w:r>
        <w:t>Under “All Conferences”</w:t>
      </w:r>
      <w:r w:rsidR="00DF56DD" w:rsidRPr="00DF56DD">
        <w:rPr>
          <w:b/>
          <w:bCs/>
          <w:color w:val="FF0000"/>
        </w:rPr>
        <w:t xml:space="preserve"> </w:t>
      </w:r>
      <w:r w:rsidR="00DF56DD">
        <w:rPr>
          <w:b/>
          <w:bCs/>
          <w:color w:val="FF0000"/>
        </w:rPr>
        <w:t>[3</w:t>
      </w:r>
      <w:r w:rsidR="00DF56DD" w:rsidRPr="007B7BE1">
        <w:rPr>
          <w:b/>
          <w:bCs/>
          <w:color w:val="FF0000"/>
        </w:rPr>
        <w:t>]</w:t>
      </w:r>
      <w:r>
        <w:t>, search for; “</w:t>
      </w:r>
      <w:r w:rsidRPr="007B7BE1">
        <w:t>19th Academic Sessions University of Ruhuna 2022</w:t>
      </w:r>
      <w:r>
        <w:t>”</w:t>
      </w:r>
      <w:r w:rsidR="00DF56DD" w:rsidRPr="00DF56DD">
        <w:rPr>
          <w:b/>
          <w:bCs/>
          <w:color w:val="FF0000"/>
        </w:rPr>
        <w:t xml:space="preserve"> </w:t>
      </w:r>
      <w:r w:rsidR="00DF56DD">
        <w:rPr>
          <w:b/>
          <w:bCs/>
          <w:color w:val="FF0000"/>
        </w:rPr>
        <w:t>[4</w:t>
      </w:r>
      <w:r w:rsidR="00DF56DD" w:rsidRPr="007B7BE1">
        <w:rPr>
          <w:b/>
          <w:bCs/>
          <w:color w:val="FF0000"/>
        </w:rPr>
        <w:t>]</w:t>
      </w:r>
      <w:r w:rsidR="00DF56DD">
        <w:t>.</w:t>
      </w:r>
    </w:p>
    <w:p w14:paraId="513635CB" w14:textId="77777777" w:rsidR="00C80113" w:rsidRDefault="00C80113" w:rsidP="00DF56DD">
      <w:pPr>
        <w:pStyle w:val="ListParagraph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6432" behindDoc="0" locked="0" layoutInCell="1" allowOverlap="1" wp14:anchorId="32A052E8" wp14:editId="4B996F9D">
                <wp:simplePos x="0" y="0"/>
                <wp:positionH relativeFrom="column">
                  <wp:posOffset>114300</wp:posOffset>
                </wp:positionH>
                <wp:positionV relativeFrom="paragraph">
                  <wp:posOffset>92710</wp:posOffset>
                </wp:positionV>
                <wp:extent cx="5715000" cy="1600200"/>
                <wp:effectExtent l="0" t="0" r="19050" b="0"/>
                <wp:wrapNone/>
                <wp:docPr id="9" name="Group 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15000" cy="1600200"/>
                          <a:chOff x="0" y="0"/>
                          <a:chExt cx="5715000" cy="1600200"/>
                        </a:xfrm>
                      </wpg:grpSpPr>
                      <pic:pic xmlns:pic="http://schemas.openxmlformats.org/drawingml/2006/picture">
                        <pic:nvPicPr>
                          <pic:cNvPr id="6" name="Picture 6"/>
                          <pic:cNvPicPr>
                            <a:picLocks noChangeAspect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15000" cy="160020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7" name="Text Box 7"/>
                        <wps:cNvSpPr txBox="1"/>
                        <wps:spPr>
                          <a:xfrm>
                            <a:off x="828675" y="0"/>
                            <a:ext cx="771525" cy="676275"/>
                          </a:xfrm>
                          <a:prstGeom prst="rect">
                            <a:avLst/>
                          </a:prstGeom>
                          <a:noFill/>
                          <a:ln w="19050">
                            <a:solidFill>
                              <a:srgbClr val="FF0000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0CF95216" w14:textId="77777777" w:rsidR="00DF56DD" w:rsidRPr="007B7BE1" w:rsidRDefault="00DF56DD" w:rsidP="00DF56DD">
                              <w:pPr>
                                <w:rPr>
                                  <w:b/>
                                  <w:bCs/>
                                  <w:color w:val="FF0000"/>
                                  <w:sz w:val="28"/>
                                  <w:szCs w:val="26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color w:val="FF0000"/>
                                  <w:sz w:val="28"/>
                                  <w:szCs w:val="26"/>
                                </w:rPr>
                                <w:t>3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" name="Text Box 8"/>
                        <wps:cNvSpPr txBox="1"/>
                        <wps:spPr>
                          <a:xfrm>
                            <a:off x="4343400" y="0"/>
                            <a:ext cx="1362075" cy="685800"/>
                          </a:xfrm>
                          <a:prstGeom prst="rect">
                            <a:avLst/>
                          </a:prstGeom>
                          <a:noFill/>
                          <a:ln w="19050">
                            <a:solidFill>
                              <a:srgbClr val="FF0000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3FA0ABEE" w14:textId="77777777" w:rsidR="00DF56DD" w:rsidRPr="007B7BE1" w:rsidRDefault="00DF56DD" w:rsidP="00DF56DD">
                              <w:pPr>
                                <w:rPr>
                                  <w:b/>
                                  <w:bCs/>
                                  <w:color w:val="FF0000"/>
                                  <w:sz w:val="28"/>
                                  <w:szCs w:val="26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color w:val="FF0000"/>
                                  <w:sz w:val="28"/>
                                  <w:szCs w:val="26"/>
                                </w:rPr>
                                <w:t>4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32A052E8" id="Group 9" o:spid="_x0000_s1030" style="position:absolute;left:0;text-align:left;margin-left:9pt;margin-top:7.3pt;width:450pt;height:126pt;z-index:251666432" coordsize="57150,16002" o:gfxdata="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FNtaWxlAAAFkAMAAgAAABQAABCekAQAAgAAABQAABCykpEAAgAAAAM4&#10;OAAAkpIAAgAAAAM4OAAA6hwABwAACAwAAAiSAAAAABzqAAAAC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">
                <v:shape id="Picture 6" o:spid="_x0000_s1031" type="#_x0000_t75" style="position:absolute;width:57150;height:1600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">
                  <v:imagedata r:id="rId11" o:title=""/>
                </v:shape>
                <v:shape id="Text Box 7" o:spid="_x0000_s1032" type="#_x0000_t202" style="position:absolute;left:8286;width:7716;height:676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" filled="f" strokecolor="red" strokeweight="1.5pt">
                  <v:textbox>
                    <w:txbxContent>
                      <w:p w14:paraId="0CF95216" w14:textId="77777777" w:rsidR="00DF56DD" w:rsidRPr="007B7BE1" w:rsidRDefault="00DF56DD" w:rsidP="00DF56DD">
                        <w:pPr>
                          <w:rPr>
                            <w:b/>
                            <w:bCs/>
                            <w:color w:val="FF0000"/>
                            <w:sz w:val="28"/>
                            <w:szCs w:val="26"/>
                          </w:rPr>
                        </w:pPr>
                        <w:r>
                          <w:rPr>
                            <w:b/>
                            <w:bCs/>
                            <w:color w:val="FF0000"/>
                            <w:sz w:val="28"/>
                            <w:szCs w:val="26"/>
                          </w:rPr>
                          <w:t>3</w:t>
                        </w:r>
                      </w:p>
                    </w:txbxContent>
                  </v:textbox>
                </v:shape>
                <v:shape id="Text Box 8" o:spid="_x0000_s1033" type="#_x0000_t202" style="position:absolute;left:43434;width:13620;height:685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" filled="f" strokecolor="red" strokeweight="1.5pt">
                  <v:textbox>
                    <w:txbxContent>
                      <w:p w14:paraId="3FA0ABEE" w14:textId="77777777" w:rsidR="00DF56DD" w:rsidRPr="007B7BE1" w:rsidRDefault="00DF56DD" w:rsidP="00DF56DD">
                        <w:pPr>
                          <w:rPr>
                            <w:b/>
                            <w:bCs/>
                            <w:color w:val="FF0000"/>
                            <w:sz w:val="28"/>
                            <w:szCs w:val="26"/>
                          </w:rPr>
                        </w:pPr>
                        <w:r>
                          <w:rPr>
                            <w:b/>
                            <w:bCs/>
                            <w:color w:val="FF0000"/>
                            <w:sz w:val="28"/>
                            <w:szCs w:val="26"/>
                          </w:rPr>
                          <w:t>4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27BA9379" w14:textId="77777777" w:rsidR="00C80113" w:rsidRPr="00C80113" w:rsidRDefault="00C80113" w:rsidP="00C80113"/>
    <w:p w14:paraId="3BB863EC" w14:textId="77777777" w:rsidR="00C80113" w:rsidRPr="00C80113" w:rsidRDefault="00C80113" w:rsidP="00C80113"/>
    <w:p w14:paraId="2BDE1BD8" w14:textId="77777777" w:rsidR="00C80113" w:rsidRPr="00C80113" w:rsidRDefault="00C80113" w:rsidP="00C80113"/>
    <w:p w14:paraId="02DEEF69" w14:textId="77777777" w:rsidR="00C80113" w:rsidRDefault="00C80113" w:rsidP="00C80113"/>
    <w:p w14:paraId="3D933CA0" w14:textId="77777777" w:rsidR="00DF56DD" w:rsidRDefault="00DF56DD" w:rsidP="00C80113"/>
    <w:p w14:paraId="5489A9C8" w14:textId="77777777" w:rsidR="00C80113" w:rsidRDefault="00C80113" w:rsidP="00C80113">
      <w:pPr>
        <w:pStyle w:val="ListParagraph"/>
        <w:numPr>
          <w:ilvl w:val="0"/>
          <w:numId w:val="2"/>
        </w:numPr>
      </w:pPr>
      <w:r>
        <w:lastRenderedPageBreak/>
        <w:t xml:space="preserve">By login into the Author Console, click on; “Create new submission” </w:t>
      </w:r>
      <w:r w:rsidRPr="00C80113">
        <w:rPr>
          <w:b/>
          <w:bCs/>
          <w:color w:val="FF0000"/>
        </w:rPr>
        <w:t>[5]</w:t>
      </w:r>
      <w:r>
        <w:t>.</w:t>
      </w:r>
    </w:p>
    <w:p w14:paraId="40433E77" w14:textId="77777777" w:rsidR="00C80113" w:rsidRDefault="00C80113" w:rsidP="00C80113">
      <w:pPr>
        <w:pStyle w:val="ListParagraph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9504" behindDoc="0" locked="0" layoutInCell="1" allowOverlap="1" wp14:anchorId="585BB200" wp14:editId="50C88D47">
                <wp:simplePos x="0" y="0"/>
                <wp:positionH relativeFrom="column">
                  <wp:posOffset>0</wp:posOffset>
                </wp:positionH>
                <wp:positionV relativeFrom="paragraph">
                  <wp:posOffset>139065</wp:posOffset>
                </wp:positionV>
                <wp:extent cx="5829300" cy="1600200"/>
                <wp:effectExtent l="0" t="0" r="0" b="0"/>
                <wp:wrapNone/>
                <wp:docPr id="12" name="Group 1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829300" cy="1600200"/>
                          <a:chOff x="0" y="0"/>
                          <a:chExt cx="5829300" cy="1600200"/>
                        </a:xfrm>
                      </wpg:grpSpPr>
                      <pic:pic xmlns:pic="http://schemas.openxmlformats.org/drawingml/2006/picture">
                        <pic:nvPicPr>
                          <pic:cNvPr id="10" name="Picture 10"/>
                          <pic:cNvPicPr>
                            <a:picLocks noChangeAspect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14300" y="0"/>
                            <a:ext cx="5715000" cy="160020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1" name="Text Box 11"/>
                        <wps:cNvSpPr txBox="1"/>
                        <wps:spPr>
                          <a:xfrm>
                            <a:off x="0" y="228600"/>
                            <a:ext cx="1028700" cy="342900"/>
                          </a:xfrm>
                          <a:prstGeom prst="rect">
                            <a:avLst/>
                          </a:prstGeom>
                          <a:noFill/>
                          <a:ln w="19050">
                            <a:solidFill>
                              <a:srgbClr val="FF0000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562044E1" w14:textId="77777777" w:rsidR="00C80113" w:rsidRPr="007B7BE1" w:rsidRDefault="00C80113" w:rsidP="00C80113">
                              <w:pPr>
                                <w:rPr>
                                  <w:b/>
                                  <w:bCs/>
                                  <w:color w:val="FF0000"/>
                                  <w:sz w:val="28"/>
                                  <w:szCs w:val="26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color w:val="FF0000"/>
                                  <w:sz w:val="28"/>
                                  <w:szCs w:val="26"/>
                                </w:rPr>
                                <w:t>5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585BB200" id="Group 12" o:spid="_x0000_s1034" style="position:absolute;left:0;text-align:left;margin-left:0;margin-top:10.95pt;width:459pt;height:126pt;z-index:251669504" coordsize="58293,16002" o:gfxdata="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BTbWlsZQAABZADAAIAAAAUAAAQnpAEAAIAAAAUAAAQspKRAAIAAAADNzQAAJKS&#10;AAIAAAADNzQAAOocAAcAAAgMAAAIkgAAAAAc6gAAAAg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">
                <v:shape id="Picture 10" o:spid="_x0000_s1035" type="#_x0000_t75" style="position:absolute;left:1143;width:57150;height:1600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">
                  <v:imagedata r:id="rId13" o:title=""/>
                </v:shape>
                <v:shape id="Text Box 11" o:spid="_x0000_s1036" type="#_x0000_t202" style="position:absolute;top:2286;width:10287;height:34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" filled="f" strokecolor="red" strokeweight="1.5pt">
                  <v:textbox>
                    <w:txbxContent>
                      <w:p w14:paraId="562044E1" w14:textId="77777777" w:rsidR="00C80113" w:rsidRPr="007B7BE1" w:rsidRDefault="00C80113" w:rsidP="00C80113">
                        <w:pPr>
                          <w:rPr>
                            <w:b/>
                            <w:bCs/>
                            <w:color w:val="FF0000"/>
                            <w:sz w:val="28"/>
                            <w:szCs w:val="26"/>
                          </w:rPr>
                        </w:pPr>
                        <w:r>
                          <w:rPr>
                            <w:b/>
                            <w:bCs/>
                            <w:color w:val="FF0000"/>
                            <w:sz w:val="28"/>
                            <w:szCs w:val="26"/>
                          </w:rPr>
                          <w:t>5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6EC028C7" w14:textId="77777777" w:rsidR="00C80113" w:rsidRPr="00C80113" w:rsidRDefault="00C80113" w:rsidP="00C80113"/>
    <w:p w14:paraId="5CE95A6B" w14:textId="77777777" w:rsidR="00C80113" w:rsidRPr="00C80113" w:rsidRDefault="00C80113" w:rsidP="00C80113"/>
    <w:p w14:paraId="7F3EAC16" w14:textId="77777777" w:rsidR="00C80113" w:rsidRPr="00C80113" w:rsidRDefault="00C80113" w:rsidP="00C80113"/>
    <w:p w14:paraId="225CB371" w14:textId="77777777" w:rsidR="00C80113" w:rsidRPr="00C80113" w:rsidRDefault="00C80113" w:rsidP="00C80113"/>
    <w:p w14:paraId="595CBBCF" w14:textId="77777777" w:rsidR="00C80113" w:rsidRDefault="00C80113" w:rsidP="00C80113"/>
    <w:p w14:paraId="559DD229" w14:textId="77777777" w:rsidR="002B74FA" w:rsidRDefault="002B74FA" w:rsidP="00C80113"/>
    <w:p w14:paraId="22944032" w14:textId="77777777" w:rsidR="00C80113" w:rsidRDefault="00C80113" w:rsidP="00C80113">
      <w:pPr>
        <w:pStyle w:val="ListParagraph"/>
        <w:numPr>
          <w:ilvl w:val="0"/>
          <w:numId w:val="2"/>
        </w:numPr>
      </w:pPr>
      <w:r>
        <w:t xml:space="preserve">Under “Create New Submission”, </w:t>
      </w:r>
      <w:r w:rsidR="00964CD9">
        <w:t>type</w:t>
      </w:r>
      <w:r>
        <w:t xml:space="preserve"> your “Title” and “Abstract”</w:t>
      </w:r>
      <w:r w:rsidR="00964CD9">
        <w:t>.</w:t>
      </w:r>
    </w:p>
    <w:p w14:paraId="2C6F74B7" w14:textId="77777777" w:rsidR="00964CD9" w:rsidRDefault="00964CD9" w:rsidP="00964CD9">
      <w:pPr>
        <w:pStyle w:val="ListParagraph"/>
      </w:pPr>
      <w:r>
        <w:rPr>
          <w:noProof/>
        </w:rPr>
        <w:drawing>
          <wp:anchor distT="0" distB="0" distL="114300" distR="114300" simplePos="0" relativeHeight="251670528" behindDoc="0" locked="0" layoutInCell="1" allowOverlap="1" wp14:anchorId="38E0D07C" wp14:editId="23AAE9E8">
            <wp:simplePos x="0" y="0"/>
            <wp:positionH relativeFrom="column">
              <wp:posOffset>342900</wp:posOffset>
            </wp:positionH>
            <wp:positionV relativeFrom="paragraph">
              <wp:posOffset>168910</wp:posOffset>
            </wp:positionV>
            <wp:extent cx="5257800" cy="2262505"/>
            <wp:effectExtent l="0" t="0" r="0" b="4445"/>
            <wp:wrapNone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4.JPG"/>
                    <pic:cNvPicPr/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2339"/>
                    <a:stretch/>
                  </pic:blipFill>
                  <pic:spPr bwMode="auto">
                    <a:xfrm>
                      <a:off x="0" y="0"/>
                      <a:ext cx="5257800" cy="226250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ADD4CF3" w14:textId="77777777" w:rsidR="00964CD9" w:rsidRPr="00964CD9" w:rsidRDefault="00964CD9" w:rsidP="00964CD9"/>
    <w:p w14:paraId="26DDD029" w14:textId="77777777" w:rsidR="00964CD9" w:rsidRPr="00964CD9" w:rsidRDefault="00964CD9" w:rsidP="00964CD9"/>
    <w:p w14:paraId="26876C1E" w14:textId="77777777" w:rsidR="00964CD9" w:rsidRPr="00964CD9" w:rsidRDefault="00964CD9" w:rsidP="00964CD9"/>
    <w:p w14:paraId="344B8FB8" w14:textId="77777777" w:rsidR="00964CD9" w:rsidRPr="00964CD9" w:rsidRDefault="00964CD9" w:rsidP="00964CD9"/>
    <w:p w14:paraId="51D550FF" w14:textId="77777777" w:rsidR="00964CD9" w:rsidRPr="00964CD9" w:rsidRDefault="00964CD9" w:rsidP="00964CD9"/>
    <w:p w14:paraId="7F912797" w14:textId="77777777" w:rsidR="00964CD9" w:rsidRPr="00964CD9" w:rsidRDefault="00964CD9" w:rsidP="00964CD9"/>
    <w:p w14:paraId="7EA8CDB4" w14:textId="77777777" w:rsidR="00964CD9" w:rsidRDefault="00964CD9" w:rsidP="00964CD9"/>
    <w:p w14:paraId="2CE86A5A" w14:textId="77777777" w:rsidR="002B74FA" w:rsidRDefault="002B74FA" w:rsidP="00964CD9"/>
    <w:p w14:paraId="6B44D130" w14:textId="77777777" w:rsidR="00964CD9" w:rsidRDefault="00964CD9" w:rsidP="00964CD9">
      <w:pPr>
        <w:pStyle w:val="ListParagraph"/>
        <w:numPr>
          <w:ilvl w:val="0"/>
          <w:numId w:val="2"/>
        </w:numPr>
      </w:pPr>
      <w:r>
        <w:t>In the “Authors” section, add the details of the authors.</w:t>
      </w:r>
    </w:p>
    <w:p w14:paraId="4A1A1E1D" w14:textId="77777777" w:rsidR="00964CD9" w:rsidRDefault="00964CD9" w:rsidP="00964CD9">
      <w:pPr>
        <w:pStyle w:val="ListParagraph"/>
      </w:pPr>
      <w:r>
        <w:rPr>
          <w:noProof/>
        </w:rPr>
        <w:drawing>
          <wp:anchor distT="0" distB="0" distL="114300" distR="114300" simplePos="0" relativeHeight="251671552" behindDoc="0" locked="0" layoutInCell="1" allowOverlap="1" wp14:anchorId="6EDC4058" wp14:editId="129D72B9">
            <wp:simplePos x="0" y="0"/>
            <wp:positionH relativeFrom="column">
              <wp:posOffset>114300</wp:posOffset>
            </wp:positionH>
            <wp:positionV relativeFrom="paragraph">
              <wp:posOffset>9525</wp:posOffset>
            </wp:positionV>
            <wp:extent cx="5715000" cy="1943100"/>
            <wp:effectExtent l="0" t="0" r="0" b="0"/>
            <wp:wrapNone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5.JP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1000" cy="19451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7022C27" w14:textId="77777777" w:rsidR="00964CD9" w:rsidRPr="00964CD9" w:rsidRDefault="00964CD9" w:rsidP="00964CD9"/>
    <w:p w14:paraId="5964CA67" w14:textId="77777777" w:rsidR="00964CD9" w:rsidRPr="00964CD9" w:rsidRDefault="00964CD9" w:rsidP="00964CD9"/>
    <w:p w14:paraId="0AB5C363" w14:textId="77777777" w:rsidR="00964CD9" w:rsidRPr="00964CD9" w:rsidRDefault="00964CD9" w:rsidP="00964CD9"/>
    <w:p w14:paraId="7A156B01" w14:textId="77777777" w:rsidR="00964CD9" w:rsidRPr="00964CD9" w:rsidRDefault="00964CD9" w:rsidP="00964CD9"/>
    <w:p w14:paraId="22B6EE7D" w14:textId="77777777" w:rsidR="00964CD9" w:rsidRDefault="00964CD9" w:rsidP="00964CD9"/>
    <w:p w14:paraId="5EE80541" w14:textId="77777777" w:rsidR="00E13F9D" w:rsidRDefault="00E13F9D" w:rsidP="00E13F9D">
      <w:pPr>
        <w:pStyle w:val="ListParagraph"/>
      </w:pPr>
    </w:p>
    <w:p w14:paraId="061E7246" w14:textId="77777777" w:rsidR="00E13F9D" w:rsidRDefault="00E13F9D" w:rsidP="00E13F9D"/>
    <w:p w14:paraId="59128ADF" w14:textId="77777777" w:rsidR="00E13F9D" w:rsidRDefault="00E13F9D" w:rsidP="00E13F9D">
      <w:pPr>
        <w:pStyle w:val="ListParagraph"/>
        <w:numPr>
          <w:ilvl w:val="0"/>
          <w:numId w:val="2"/>
        </w:numPr>
      </w:pPr>
      <w:r>
        <w:lastRenderedPageBreak/>
        <w:t>In the “Subject Areas” section, Select your “Primary” subject area and further you can select up to one secondary subject area.</w:t>
      </w:r>
    </w:p>
    <w:p w14:paraId="376663A1" w14:textId="77777777" w:rsidR="00E13F9D" w:rsidRDefault="00E13F9D" w:rsidP="00E13F9D">
      <w:pPr>
        <w:pStyle w:val="ListParagraph"/>
      </w:pPr>
      <w:r>
        <w:rPr>
          <w:noProof/>
        </w:rPr>
        <w:drawing>
          <wp:anchor distT="0" distB="0" distL="114300" distR="114300" simplePos="0" relativeHeight="251672576" behindDoc="0" locked="0" layoutInCell="1" allowOverlap="1" wp14:anchorId="3D46D556" wp14:editId="61730B92">
            <wp:simplePos x="0" y="0"/>
            <wp:positionH relativeFrom="column">
              <wp:posOffset>114300</wp:posOffset>
            </wp:positionH>
            <wp:positionV relativeFrom="paragraph">
              <wp:posOffset>57785</wp:posOffset>
            </wp:positionV>
            <wp:extent cx="5715000" cy="2057400"/>
            <wp:effectExtent l="0" t="0" r="0" b="0"/>
            <wp:wrapNone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6.JP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15000" cy="2057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E08F06D" w14:textId="77777777" w:rsidR="00E13F9D" w:rsidRDefault="00E13F9D" w:rsidP="00E13F9D">
      <w:pPr>
        <w:pStyle w:val="ListParagraph"/>
      </w:pPr>
    </w:p>
    <w:p w14:paraId="67FC76BD" w14:textId="77777777" w:rsidR="00E13F9D" w:rsidRPr="00E13F9D" w:rsidRDefault="00E13F9D" w:rsidP="00E13F9D"/>
    <w:p w14:paraId="5B64154A" w14:textId="77777777" w:rsidR="00E13F9D" w:rsidRPr="00E13F9D" w:rsidRDefault="00E13F9D" w:rsidP="00E13F9D"/>
    <w:p w14:paraId="29918F8D" w14:textId="77777777" w:rsidR="00E13F9D" w:rsidRPr="00E13F9D" w:rsidRDefault="00E13F9D" w:rsidP="00E13F9D"/>
    <w:p w14:paraId="503CDBA1" w14:textId="77777777" w:rsidR="00E13F9D" w:rsidRPr="00E13F9D" w:rsidRDefault="00E13F9D" w:rsidP="00E13F9D"/>
    <w:p w14:paraId="49C28D4C" w14:textId="77777777" w:rsidR="00E13F9D" w:rsidRDefault="00E13F9D" w:rsidP="00E13F9D"/>
    <w:p w14:paraId="47B38655" w14:textId="66D6EFBC" w:rsidR="00E13F9D" w:rsidRPr="00A15A8C" w:rsidRDefault="00A15A8C" w:rsidP="00A15A8C">
      <w:pPr>
        <w:pStyle w:val="ListParagraph"/>
        <w:numPr>
          <w:ilvl w:val="0"/>
          <w:numId w:val="2"/>
        </w:numPr>
        <w:rPr>
          <w:b/>
          <w:bCs/>
        </w:rPr>
      </w:pPr>
      <w:r w:rsidRPr="00A15A8C">
        <w:rPr>
          <w:b/>
          <w:bCs/>
          <w:color w:val="FF0000"/>
        </w:rPr>
        <w:t>If you submit for the poster session for students: should select student session only.</w:t>
      </w:r>
    </w:p>
    <w:p w14:paraId="4D355008" w14:textId="77777777" w:rsidR="00E13F9D" w:rsidRDefault="00591079" w:rsidP="00E13F9D">
      <w:pPr>
        <w:pStyle w:val="ListParagraph"/>
        <w:numPr>
          <w:ilvl w:val="0"/>
          <w:numId w:val="2"/>
        </w:numPr>
      </w:pPr>
      <w:r>
        <w:t>Under the “Files” section, you can upload your Abstract and the Extended Abstract as requested.</w:t>
      </w:r>
    </w:p>
    <w:p w14:paraId="114C24FE" w14:textId="77777777" w:rsidR="00591079" w:rsidRDefault="00591079" w:rsidP="00591079">
      <w:pPr>
        <w:pStyle w:val="ListParagraph"/>
      </w:pPr>
      <w:r>
        <w:rPr>
          <w:noProof/>
        </w:rPr>
        <w:drawing>
          <wp:anchor distT="0" distB="0" distL="114300" distR="114300" simplePos="0" relativeHeight="251673600" behindDoc="0" locked="0" layoutInCell="1" allowOverlap="1" wp14:anchorId="158FDD3F" wp14:editId="4B27815E">
            <wp:simplePos x="0" y="0"/>
            <wp:positionH relativeFrom="column">
              <wp:posOffset>114300</wp:posOffset>
            </wp:positionH>
            <wp:positionV relativeFrom="paragraph">
              <wp:posOffset>57785</wp:posOffset>
            </wp:positionV>
            <wp:extent cx="5714999" cy="1828800"/>
            <wp:effectExtent l="0" t="0" r="635" b="0"/>
            <wp:wrapNone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7.JP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6317" cy="183242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133CED5" w14:textId="77777777" w:rsidR="00591079" w:rsidRPr="00591079" w:rsidRDefault="00591079" w:rsidP="00591079"/>
    <w:p w14:paraId="2B92A1D0" w14:textId="77777777" w:rsidR="00591079" w:rsidRPr="00591079" w:rsidRDefault="00591079" w:rsidP="00591079"/>
    <w:p w14:paraId="335679A3" w14:textId="77777777" w:rsidR="00591079" w:rsidRPr="00591079" w:rsidRDefault="00591079" w:rsidP="00591079"/>
    <w:p w14:paraId="17852A39" w14:textId="77777777" w:rsidR="00591079" w:rsidRPr="00591079" w:rsidRDefault="00591079" w:rsidP="00591079"/>
    <w:p w14:paraId="6AB19589" w14:textId="77777777" w:rsidR="00591079" w:rsidRPr="00591079" w:rsidRDefault="00591079" w:rsidP="00591079"/>
    <w:p w14:paraId="39C297E4" w14:textId="77777777" w:rsidR="00591079" w:rsidRDefault="00591079" w:rsidP="00591079"/>
    <w:p w14:paraId="7949C79D" w14:textId="77777777" w:rsidR="00591079" w:rsidRDefault="000803DD" w:rsidP="00591079">
      <w:pPr>
        <w:pStyle w:val="ListParagraph"/>
        <w:numPr>
          <w:ilvl w:val="0"/>
          <w:numId w:val="2"/>
        </w:numPr>
      </w:pPr>
      <w:r>
        <w:t>In the “Additional Questions” select your author category.</w:t>
      </w:r>
      <w:r w:rsidR="00AB1ABE">
        <w:t xml:space="preserve"> Click on the “Submit” button for submission </w:t>
      </w:r>
      <w:r w:rsidR="00AB1ABE" w:rsidRPr="00AB1ABE">
        <w:rPr>
          <w:b/>
          <w:bCs/>
          <w:color w:val="FF0000"/>
        </w:rPr>
        <w:t>[6]</w:t>
      </w:r>
      <w:r w:rsidR="00AB1ABE">
        <w:t>.</w:t>
      </w:r>
      <w:r w:rsidR="00AB1ABE" w:rsidRPr="00AB1ABE">
        <w:rPr>
          <w:noProof/>
        </w:rPr>
        <w:t xml:space="preserve"> </w:t>
      </w:r>
    </w:p>
    <w:p w14:paraId="1E7BBE4F" w14:textId="77777777" w:rsidR="00AB1ABE" w:rsidRDefault="00AB1ABE" w:rsidP="000803DD">
      <w:pPr>
        <w:pStyle w:val="ListParagraph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76672" behindDoc="0" locked="0" layoutInCell="1" allowOverlap="1" wp14:anchorId="459AD7ED" wp14:editId="605A84B3">
                <wp:simplePos x="0" y="0"/>
                <wp:positionH relativeFrom="column">
                  <wp:posOffset>114300</wp:posOffset>
                </wp:positionH>
                <wp:positionV relativeFrom="paragraph">
                  <wp:posOffset>110490</wp:posOffset>
                </wp:positionV>
                <wp:extent cx="5715000" cy="2085975"/>
                <wp:effectExtent l="0" t="0" r="0" b="9525"/>
                <wp:wrapNone/>
                <wp:docPr id="20" name="Group 2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15000" cy="2085975"/>
                          <a:chOff x="0" y="0"/>
                          <a:chExt cx="5715000" cy="2085975"/>
                        </a:xfrm>
                      </wpg:grpSpPr>
                      <pic:pic xmlns:pic="http://schemas.openxmlformats.org/drawingml/2006/picture">
                        <pic:nvPicPr>
                          <pic:cNvPr id="17" name="Picture 17"/>
                          <pic:cNvPicPr>
                            <a:picLocks noChangeAspect="1"/>
                          </pic:cNvPicPr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15000" cy="208597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9" name="Text Box 19"/>
                        <wps:cNvSpPr txBox="1"/>
                        <wps:spPr>
                          <a:xfrm>
                            <a:off x="1828800" y="1514475"/>
                            <a:ext cx="1028700" cy="457200"/>
                          </a:xfrm>
                          <a:prstGeom prst="rect">
                            <a:avLst/>
                          </a:prstGeom>
                          <a:noFill/>
                          <a:ln w="19050">
                            <a:solidFill>
                              <a:srgbClr val="FF0000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12E36784" w14:textId="77777777" w:rsidR="00AB1ABE" w:rsidRPr="007B7BE1" w:rsidRDefault="00AB1ABE" w:rsidP="00AB1ABE">
                              <w:pPr>
                                <w:rPr>
                                  <w:b/>
                                  <w:bCs/>
                                  <w:color w:val="FF0000"/>
                                  <w:sz w:val="28"/>
                                  <w:szCs w:val="26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color w:val="FF0000"/>
                                  <w:sz w:val="28"/>
                                  <w:szCs w:val="26"/>
                                </w:rPr>
                                <w:t>6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459AD7ED" id="Group 20" o:spid="_x0000_s1037" style="position:absolute;left:0;text-align:left;margin-left:9pt;margin-top:8.7pt;width:450pt;height:164.25pt;z-index:251676672" coordsize="57150,20859" o:gfxdata="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BTbWlsZQAABZADAAIAAAAUAAAQnpAEAAIAAAAUAAAQspKRAAIAAAADNjUAAJKSAAIAAAAD&#10;NjUAAOocAAcAAAgMAAAIkgAAAAAc6gAAAAg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">
                <v:shape id="Picture 17" o:spid="_x0000_s1038" type="#_x0000_t75" style="position:absolute;width:57150;height:2085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">
                  <v:imagedata r:id="rId19" o:title=""/>
                </v:shape>
                <v:shape id="Text Box 19" o:spid="_x0000_s1039" type="#_x0000_t202" style="position:absolute;left:18288;top:15144;width:10287;height:45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" filled="f" strokecolor="red" strokeweight="1.5pt">
                  <v:textbox>
                    <w:txbxContent>
                      <w:p w14:paraId="12E36784" w14:textId="77777777" w:rsidR="00AB1ABE" w:rsidRPr="007B7BE1" w:rsidRDefault="00AB1ABE" w:rsidP="00AB1ABE">
                        <w:pPr>
                          <w:rPr>
                            <w:b/>
                            <w:bCs/>
                            <w:color w:val="FF0000"/>
                            <w:sz w:val="28"/>
                            <w:szCs w:val="26"/>
                          </w:rPr>
                        </w:pPr>
                        <w:r>
                          <w:rPr>
                            <w:b/>
                            <w:bCs/>
                            <w:color w:val="FF0000"/>
                            <w:sz w:val="28"/>
                            <w:szCs w:val="26"/>
                          </w:rPr>
                          <w:t>6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0C40A250" w14:textId="77777777" w:rsidR="00AB1ABE" w:rsidRPr="00AB1ABE" w:rsidRDefault="00AB1ABE" w:rsidP="00AB1ABE"/>
    <w:p w14:paraId="269F80B9" w14:textId="77777777" w:rsidR="00AB1ABE" w:rsidRPr="00AB1ABE" w:rsidRDefault="00AB1ABE" w:rsidP="00AB1ABE"/>
    <w:p w14:paraId="501A12BF" w14:textId="77777777" w:rsidR="00AB1ABE" w:rsidRPr="00AB1ABE" w:rsidRDefault="00AB1ABE" w:rsidP="00AB1ABE"/>
    <w:p w14:paraId="134E058D" w14:textId="77777777" w:rsidR="00AB1ABE" w:rsidRPr="00AB1ABE" w:rsidRDefault="00AB1ABE" w:rsidP="00AB1ABE"/>
    <w:p w14:paraId="3337B5BC" w14:textId="77777777" w:rsidR="00AB1ABE" w:rsidRDefault="00AB1ABE" w:rsidP="00AB1ABE"/>
    <w:p w14:paraId="7B43BA05" w14:textId="77777777" w:rsidR="000803DD" w:rsidRDefault="000803DD" w:rsidP="00AB1ABE">
      <w:pPr>
        <w:jc w:val="center"/>
      </w:pPr>
    </w:p>
    <w:p w14:paraId="70445204" w14:textId="77777777" w:rsidR="00AB1ABE" w:rsidRPr="004C6448" w:rsidRDefault="00697A19" w:rsidP="00AB1ABE">
      <w:pPr>
        <w:pStyle w:val="ListParagraph"/>
        <w:numPr>
          <w:ilvl w:val="0"/>
          <w:numId w:val="2"/>
        </w:numPr>
      </w:pPr>
      <w:r>
        <w:lastRenderedPageBreak/>
        <w:t xml:space="preserve">You can go back to your “Author Console” and check your submission status. You can upload supplementary materials (Author declaration and etc.) by clicking on “Upload Supplementary Materials” </w:t>
      </w:r>
      <w:r>
        <w:rPr>
          <w:b/>
          <w:bCs/>
          <w:color w:val="FF0000"/>
        </w:rPr>
        <w:t>[7]</w:t>
      </w:r>
      <w:r>
        <w:rPr>
          <w:color w:val="000000" w:themeColor="text1"/>
        </w:rPr>
        <w:t>.</w:t>
      </w:r>
    </w:p>
    <w:p w14:paraId="080B5B91" w14:textId="77777777" w:rsidR="004C6448" w:rsidRDefault="008D1757" w:rsidP="004C6448">
      <w:pPr>
        <w:pStyle w:val="ListParagraph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79744" behindDoc="0" locked="0" layoutInCell="1" allowOverlap="1" wp14:anchorId="0BA1AC8F" wp14:editId="5465A225">
                <wp:simplePos x="0" y="0"/>
                <wp:positionH relativeFrom="column">
                  <wp:posOffset>114300</wp:posOffset>
                </wp:positionH>
                <wp:positionV relativeFrom="paragraph">
                  <wp:posOffset>90170</wp:posOffset>
                </wp:positionV>
                <wp:extent cx="5715000" cy="2514600"/>
                <wp:effectExtent l="0" t="0" r="0" b="0"/>
                <wp:wrapNone/>
                <wp:docPr id="23" name="Group 2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15000" cy="2514600"/>
                          <a:chOff x="0" y="0"/>
                          <a:chExt cx="5715000" cy="2514600"/>
                        </a:xfrm>
                      </wpg:grpSpPr>
                      <pic:pic xmlns:pic="http://schemas.openxmlformats.org/drawingml/2006/picture">
                        <pic:nvPicPr>
                          <pic:cNvPr id="21" name="Picture 21"/>
                          <pic:cNvPicPr>
                            <a:picLocks noChangeAspect="1"/>
                          </pic:cNvPicPr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15000" cy="251460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2" name="Text Box 22"/>
                        <wps:cNvSpPr txBox="1"/>
                        <wps:spPr>
                          <a:xfrm>
                            <a:off x="4114800" y="1600200"/>
                            <a:ext cx="1257300" cy="342900"/>
                          </a:xfrm>
                          <a:prstGeom prst="rect">
                            <a:avLst/>
                          </a:prstGeom>
                          <a:noFill/>
                          <a:ln w="19050">
                            <a:solidFill>
                              <a:srgbClr val="FF0000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5C12D57B" w14:textId="77777777" w:rsidR="004C6448" w:rsidRPr="007B7BE1" w:rsidRDefault="004C6448" w:rsidP="004C6448">
                              <w:pPr>
                                <w:rPr>
                                  <w:b/>
                                  <w:bCs/>
                                  <w:color w:val="FF0000"/>
                                  <w:sz w:val="28"/>
                                  <w:szCs w:val="26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color w:val="FF0000"/>
                                  <w:sz w:val="28"/>
                                  <w:szCs w:val="26"/>
                                </w:rPr>
                                <w:t>7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BA1AC8F" id="Group 23" o:spid="_x0000_s1040" style="position:absolute;left:0;text-align:left;margin-left:9pt;margin-top:7.1pt;width:450pt;height:198pt;z-index:251679744" coordsize="57150,25146" o:gfxdata="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FNtaWxlAAAFkAMAAgAAABQAABCekAQAAgAAABQAABCykpEAAgAAAAMxNAAAkpIAAgAA&#10;AAMxNAAA6hwABwAACAwAAAiSAAAAABzqAAAAC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">
                <v:shape id="Picture 21" o:spid="_x0000_s1041" type="#_x0000_t75" style="position:absolute;width:57150;height:2514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">
                  <v:imagedata r:id="rId21" o:title=""/>
                </v:shape>
                <v:shape id="Text Box 22" o:spid="_x0000_s1042" type="#_x0000_t202" style="position:absolute;left:41148;top:16002;width:12573;height:34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" filled="f" strokecolor="red" strokeweight="1.5pt">
                  <v:textbox>
                    <w:txbxContent>
                      <w:p w14:paraId="5C12D57B" w14:textId="77777777" w:rsidR="004C6448" w:rsidRPr="007B7BE1" w:rsidRDefault="004C6448" w:rsidP="004C6448">
                        <w:pPr>
                          <w:rPr>
                            <w:b/>
                            <w:bCs/>
                            <w:color w:val="FF0000"/>
                            <w:sz w:val="28"/>
                            <w:szCs w:val="26"/>
                          </w:rPr>
                        </w:pPr>
                        <w:r>
                          <w:rPr>
                            <w:b/>
                            <w:bCs/>
                            <w:color w:val="FF0000"/>
                            <w:sz w:val="28"/>
                            <w:szCs w:val="26"/>
                          </w:rPr>
                          <w:t>7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36C483BF" w14:textId="77777777" w:rsidR="004C6448" w:rsidRPr="004C6448" w:rsidRDefault="004C6448" w:rsidP="004C6448"/>
    <w:p w14:paraId="2BFF0776" w14:textId="77777777" w:rsidR="004C6448" w:rsidRPr="004C6448" w:rsidRDefault="004C6448" w:rsidP="004C6448"/>
    <w:p w14:paraId="71CE01DF" w14:textId="77777777" w:rsidR="004C6448" w:rsidRPr="004C6448" w:rsidRDefault="004C6448" w:rsidP="004C6448"/>
    <w:p w14:paraId="072AB736" w14:textId="77777777" w:rsidR="004C6448" w:rsidRPr="004C6448" w:rsidRDefault="004C6448" w:rsidP="004C6448"/>
    <w:p w14:paraId="0CC33503" w14:textId="77777777" w:rsidR="004C6448" w:rsidRPr="004C6448" w:rsidRDefault="004C6448" w:rsidP="004C6448"/>
    <w:p w14:paraId="37D575E1" w14:textId="77777777" w:rsidR="004C6448" w:rsidRPr="004C6448" w:rsidRDefault="004C6448" w:rsidP="004C6448"/>
    <w:p w14:paraId="1317FEA6" w14:textId="77777777" w:rsidR="004C6448" w:rsidRPr="004C6448" w:rsidRDefault="004C6448" w:rsidP="004C6448"/>
    <w:p w14:paraId="1A90EBD7" w14:textId="46B600CD" w:rsidR="004C6448" w:rsidRDefault="00A15A8C" w:rsidP="00A15A8C">
      <w:pPr>
        <w:pStyle w:val="ListParagraph"/>
        <w:numPr>
          <w:ilvl w:val="0"/>
          <w:numId w:val="2"/>
        </w:numPr>
      </w:pPr>
      <w:r>
        <w:t>You will receive the notification through the system and via emails.</w:t>
      </w:r>
    </w:p>
    <w:p w14:paraId="4F498546" w14:textId="23A7830C" w:rsidR="00A15A8C" w:rsidRDefault="00A15A8C" w:rsidP="00A15A8C">
      <w:pPr>
        <w:pStyle w:val="ListParagraph"/>
        <w:numPr>
          <w:ilvl w:val="2"/>
          <w:numId w:val="2"/>
        </w:numPr>
      </w:pPr>
      <w:r>
        <w:t>Status of the abstract (Acceptance/revision etc.)</w:t>
      </w:r>
    </w:p>
    <w:p w14:paraId="00B0990F" w14:textId="59C5FE48" w:rsidR="00A15A8C" w:rsidRDefault="00A15A8C" w:rsidP="00A15A8C">
      <w:pPr>
        <w:pStyle w:val="ListParagraph"/>
        <w:numPr>
          <w:ilvl w:val="2"/>
          <w:numId w:val="2"/>
        </w:numPr>
      </w:pPr>
      <w:r>
        <w:t>Reviewers’ feedbacks</w:t>
      </w:r>
    </w:p>
    <w:p w14:paraId="1BB902CD" w14:textId="3A3D847F" w:rsidR="00A15A8C" w:rsidRDefault="00A15A8C" w:rsidP="00A15A8C">
      <w:pPr>
        <w:pStyle w:val="ListParagraph"/>
        <w:numPr>
          <w:ilvl w:val="2"/>
          <w:numId w:val="2"/>
        </w:numPr>
      </w:pPr>
      <w:r>
        <w:t>Revision submission</w:t>
      </w:r>
    </w:p>
    <w:p w14:paraId="50FFD2CA" w14:textId="6D95F0C6" w:rsidR="00A15A8C" w:rsidRDefault="00A15A8C" w:rsidP="00A15A8C">
      <w:pPr>
        <w:pStyle w:val="ListParagraph"/>
        <w:numPr>
          <w:ilvl w:val="2"/>
          <w:numId w:val="2"/>
        </w:numPr>
      </w:pPr>
      <w:r>
        <w:t>Camara ready copy submission</w:t>
      </w:r>
    </w:p>
    <w:p w14:paraId="4AA9ADDB" w14:textId="7CE77EF0" w:rsidR="00A15A8C" w:rsidRDefault="00A15A8C" w:rsidP="00A15A8C">
      <w:pPr>
        <w:pStyle w:val="ListParagraph"/>
        <w:numPr>
          <w:ilvl w:val="2"/>
          <w:numId w:val="2"/>
        </w:numPr>
      </w:pPr>
      <w:r>
        <w:t>Other decisions (oval/poster)</w:t>
      </w:r>
    </w:p>
    <w:p w14:paraId="57FDC7A7" w14:textId="77777777" w:rsidR="00A15A8C" w:rsidRDefault="00A15A8C" w:rsidP="00A15A8C">
      <w:pPr>
        <w:pStyle w:val="ListParagraph"/>
        <w:ind w:left="2160"/>
      </w:pPr>
    </w:p>
    <w:p w14:paraId="54122F76" w14:textId="62147AC0" w:rsidR="00A15A8C" w:rsidRDefault="00A15A8C" w:rsidP="00A15A8C">
      <w:pPr>
        <w:pStyle w:val="ListParagraph"/>
        <w:numPr>
          <w:ilvl w:val="0"/>
          <w:numId w:val="2"/>
        </w:numPr>
      </w:pPr>
      <w:r>
        <w:t>Please check your accounts after different deadlines:</w:t>
      </w:r>
    </w:p>
    <w:p w14:paraId="44B46029" w14:textId="77777777" w:rsidR="004C6448" w:rsidRPr="004C6448" w:rsidRDefault="004C6448" w:rsidP="004C6448">
      <w:pPr>
        <w:jc w:val="center"/>
      </w:pPr>
    </w:p>
    <w:sectPr w:rsidR="004C6448" w:rsidRPr="004C6448">
      <w:headerReference w:type="default" r:id="rId2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47F5C6" w14:textId="77777777" w:rsidR="001B0023" w:rsidRDefault="001B0023" w:rsidP="00AB1ABE">
      <w:pPr>
        <w:spacing w:after="0" w:line="240" w:lineRule="auto"/>
      </w:pPr>
      <w:r>
        <w:separator/>
      </w:r>
    </w:p>
  </w:endnote>
  <w:endnote w:type="continuationSeparator" w:id="0">
    <w:p w14:paraId="2B7633DB" w14:textId="77777777" w:rsidR="001B0023" w:rsidRDefault="001B0023" w:rsidP="00AB1AB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68C1D1" w14:textId="77777777" w:rsidR="001B0023" w:rsidRDefault="001B0023" w:rsidP="00AB1ABE">
      <w:pPr>
        <w:spacing w:after="0" w:line="240" w:lineRule="auto"/>
      </w:pPr>
      <w:r>
        <w:separator/>
      </w:r>
    </w:p>
  </w:footnote>
  <w:footnote w:type="continuationSeparator" w:id="0">
    <w:p w14:paraId="26F1D21C" w14:textId="77777777" w:rsidR="001B0023" w:rsidRDefault="001B0023" w:rsidP="00AB1AB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0B88C5" w14:textId="0276015A" w:rsidR="00A15A8C" w:rsidRDefault="00A15A8C" w:rsidP="00A15A8C">
    <w:pPr>
      <w:pStyle w:val="Header"/>
      <w:jc w:val="right"/>
    </w:pPr>
    <w:r w:rsidRPr="00A15A8C">
      <w:t>19th Academic Sessions University of Ruhuna 202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AE3226B"/>
    <w:multiLevelType w:val="hybridMultilevel"/>
    <w:tmpl w:val="3B58F3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0532703"/>
    <w:multiLevelType w:val="hybridMultilevel"/>
    <w:tmpl w:val="F2D476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IwMzE0NzU2NDExMjFS0lEKTi0uzszPAykwqgUAW8SuLSwAAAA="/>
  </w:docVars>
  <w:rsids>
    <w:rsidRoot w:val="00200014"/>
    <w:rsid w:val="000803DD"/>
    <w:rsid w:val="001B0023"/>
    <w:rsid w:val="00200014"/>
    <w:rsid w:val="002B74FA"/>
    <w:rsid w:val="003F4A34"/>
    <w:rsid w:val="004C6448"/>
    <w:rsid w:val="00591079"/>
    <w:rsid w:val="00610ED5"/>
    <w:rsid w:val="00697A19"/>
    <w:rsid w:val="007366FE"/>
    <w:rsid w:val="007B7BE1"/>
    <w:rsid w:val="008D1757"/>
    <w:rsid w:val="00964CD9"/>
    <w:rsid w:val="00A15A8C"/>
    <w:rsid w:val="00AB1ABE"/>
    <w:rsid w:val="00B51707"/>
    <w:rsid w:val="00C80113"/>
    <w:rsid w:val="00D506A3"/>
    <w:rsid w:val="00DF56DD"/>
    <w:rsid w:val="00E13F9D"/>
    <w:rsid w:val="00E41BA9"/>
    <w:rsid w:val="00E505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932A3E"/>
  <w15:docId w15:val="{AB48DF20-BC84-4534-A381-195E0B218D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ta-IN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cs="Lath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0001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00014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0001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00014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B1A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B1ABE"/>
    <w:rPr>
      <w:rFonts w:cs="Latha"/>
    </w:rPr>
  </w:style>
  <w:style w:type="paragraph" w:styleId="Footer">
    <w:name w:val="footer"/>
    <w:basedOn w:val="Normal"/>
    <w:link w:val="FooterChar"/>
    <w:uiPriority w:val="99"/>
    <w:unhideWhenUsed/>
    <w:rsid w:val="00AB1A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B1ABE"/>
    <w:rPr>
      <w:rFonts w:cs="Lath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image" Target="media/image6.jpeg"/><Relationship Id="rId18" Type="http://schemas.openxmlformats.org/officeDocument/2006/relationships/image" Target="media/image8.JPG"/><Relationship Id="rId3" Type="http://schemas.openxmlformats.org/officeDocument/2006/relationships/settings" Target="settings.xml"/><Relationship Id="rId21" Type="http://schemas.openxmlformats.org/officeDocument/2006/relationships/image" Target="media/image14.jpeg"/><Relationship Id="rId7" Type="http://schemas.openxmlformats.org/officeDocument/2006/relationships/hyperlink" Target="https://cmt3.research.microsoft.com" TargetMode="External"/><Relationship Id="rId12" Type="http://schemas.openxmlformats.org/officeDocument/2006/relationships/image" Target="media/image3.JPG"/><Relationship Id="rId17" Type="http://schemas.openxmlformats.org/officeDocument/2006/relationships/image" Target="media/image7.JPG"/><Relationship Id="rId2" Type="http://schemas.openxmlformats.org/officeDocument/2006/relationships/styles" Target="styles.xml"/><Relationship Id="rId16" Type="http://schemas.openxmlformats.org/officeDocument/2006/relationships/image" Target="media/image6.JPG"/><Relationship Id="rId20" Type="http://schemas.openxmlformats.org/officeDocument/2006/relationships/image" Target="media/image9.JP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jpeg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5.JPG"/><Relationship Id="rId23" Type="http://schemas.openxmlformats.org/officeDocument/2006/relationships/fontTable" Target="fontTable.xml"/><Relationship Id="rId10" Type="http://schemas.openxmlformats.org/officeDocument/2006/relationships/image" Target="media/image2.JPG"/><Relationship Id="rId19" Type="http://schemas.openxmlformats.org/officeDocument/2006/relationships/image" Target="media/image12.jpeg"/><Relationship Id="rId4" Type="http://schemas.openxmlformats.org/officeDocument/2006/relationships/webSettings" Target="webSettings.xml"/><Relationship Id="rId9" Type="http://schemas.openxmlformats.org/officeDocument/2006/relationships/image" Target="media/image2.jpeg"/><Relationship Id="rId14" Type="http://schemas.openxmlformats.org/officeDocument/2006/relationships/image" Target="media/image4.JPG"/><Relationship Id="rId22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251</Words>
  <Characters>143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ashodha Gayashini</dc:creator>
  <cp:lastModifiedBy>Mr. Chamila Priyankara</cp:lastModifiedBy>
  <cp:revision>3</cp:revision>
  <dcterms:created xsi:type="dcterms:W3CDTF">2021-08-08T02:54:00Z</dcterms:created>
  <dcterms:modified xsi:type="dcterms:W3CDTF">2021-08-08T04:32:00Z</dcterms:modified>
</cp:coreProperties>
</file>